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8c625e8437004f25cab0a2dde8a10c85864d61d6.png"/>
            <a:graphic>
              <a:graphicData uri="http://schemas.openxmlformats.org/drawingml/2006/picture">
                <pic:pic>
                  <pic:nvPicPr>
                    <pic:cNvPr id="1" name="image-8c625e8437004f25cab0a2dde8a10c85864d61d6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NVIDIA Jetson Orin NX Comprehensive Guide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Overview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VIDIA Jetson Orin NX</w:t>
      </w:r>
      <w:r>
        <w:rPr>
          <w:rFonts w:eastAsia="inter" w:cs="inter" w:ascii="inter" w:hAnsi="inter"/>
          <w:color w:val="000000"/>
        </w:rPr>
        <w:t xml:space="preserve"> is a compact, high-performance embedded system designed for AI and edge computing. Key features include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VIDIA Ampere Architecture</w:t>
      </w:r>
      <w:r>
        <w:rPr>
          <w:rFonts w:eastAsia="inter" w:cs="inter" w:ascii="inter" w:hAnsi="inter"/>
          <w:color w:val="000000"/>
          <w:sz w:val="21"/>
        </w:rPr>
        <w:t xml:space="preserve">: 1024 CUDA cores, 32 Tensor Core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eterogeneous Compute</w:t>
      </w:r>
      <w:r>
        <w:rPr>
          <w:rFonts w:eastAsia="inter" w:cs="inter" w:ascii="inter" w:hAnsi="inter"/>
          <w:color w:val="000000"/>
          <w:sz w:val="21"/>
        </w:rPr>
        <w:t xml:space="preserve">: 8-core NVIDIA Carmel ARM v8.2 CPU + GPU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ower Efficiency</w:t>
      </w:r>
      <w:r>
        <w:rPr>
          <w:rFonts w:eastAsia="inter" w:cs="inter" w:ascii="inter" w:hAnsi="inter"/>
          <w:color w:val="000000"/>
          <w:sz w:val="21"/>
        </w:rPr>
        <w:t xml:space="preserve">: 10-25W configurable TDP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emory</w:t>
      </w:r>
      <w:r>
        <w:rPr>
          <w:rFonts w:eastAsia="inter" w:cs="inter" w:ascii="inter" w:hAnsi="inter"/>
          <w:color w:val="000000"/>
          <w:sz w:val="21"/>
        </w:rPr>
        <w:t xml:space="preserve">: 8GB/16GB LPDDR5 (51.2GB/s bandwidth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orage</w:t>
      </w:r>
      <w:r>
        <w:rPr>
          <w:rFonts w:eastAsia="inter" w:cs="inter" w:ascii="inter" w:hAnsi="inter"/>
          <w:color w:val="000000"/>
          <w:sz w:val="21"/>
        </w:rPr>
        <w:t xml:space="preserve">: 64GB eMMC + NVMe SSD support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/O</w:t>
      </w:r>
      <w:r>
        <w:rPr>
          <w:rFonts w:eastAsia="inter" w:cs="inter" w:ascii="inter" w:hAnsi="inter"/>
          <w:color w:val="000000"/>
          <w:sz w:val="21"/>
        </w:rPr>
        <w:t xml:space="preserve">: 2x USB 3.2, 2x MIPI CSI-2 (4-lane), 1x GbE, 40-pin GPIO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Flashing &amp; Initial Setup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erequisite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ost machine running Ubuntu 20.04/22.04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JetPack SDK 5.1.2+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B-C cable for Force Recovery Mod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lashing Steps</w:t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Enter Recovery Mode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./flash.sh -r jetson-orin-nx-devkit mmcblk0p1</w:t>
        <w:br/>
        <w:t xml:space="preserve"/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Automated flashing with SDK Manager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./nvsdkmanager_flash.sh --storage nvme0n1p1</w:t>
        <w:br/>
        <w:t xml:space="preserve"/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color w:val="000000"/>
          <w:sz w:val="21"/>
        </w:rPr>
        <w:t xml:space="preserve">Verify flash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ha1su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–c /etc/nv_tegra_release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Multimedia &amp; Vis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upported Feature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W Accelerated Codec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code</w:t>
      </w:r>
      <w:r>
        <w:rPr>
          <w:rFonts w:eastAsia="inter" w:cs="inter" w:ascii="inter" w:hAnsi="inter"/>
          <w:color w:val="000000"/>
          <w:sz w:val="21"/>
        </w:rPr>
        <w:t xml:space="preserve">: H.265 8K@60, AV1 4K@60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code</w:t>
      </w:r>
      <w:r>
        <w:rPr>
          <w:rFonts w:eastAsia="inter" w:cs="inter" w:ascii="inter" w:hAnsi="inter"/>
          <w:color w:val="000000"/>
          <w:sz w:val="21"/>
        </w:rPr>
        <w:t xml:space="preserve">: H.264 4K@60, HEVC 4K@60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mera Interfaces</w:t>
      </w:r>
      <w:r>
        <w:rPr>
          <w:rFonts w:eastAsia="inter" w:cs="inter" w:ascii="inter" w:hAnsi="inter"/>
          <w:color w:val="000000"/>
          <w:sz w:val="21"/>
        </w:rPr>
        <w:t xml:space="preserve">: 12x MIPI CSI-2 (4x4L + 2x2L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GStreamer Pipelin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4K H.265 Decode → Display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st-launch-1.0 filesrc location=4k.hevc ! h265parse ! nvv4l2decoder ! nv3dsink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ulti-Camera Captur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st-launch-1.0 nvarguscamerasrc sensor-id=0 !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video/x-raw(memory:NVMM),width=3840,height=2160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! queue ! nvv4l2h265enc ! matroskamux ! filesink location=cam0.mkv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Power &amp; Thermal Manage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ower Mode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od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DP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PU Cor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PU Freq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0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0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x A78A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625 MHz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5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5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6x A78A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900 MHz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5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5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8x A78A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.3 GHz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nfigure via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jetson_clocks -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&lt;mode&gt;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10W/15W/25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hermal Monitoring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grastats --interval 1000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Output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M 15% CPU [50%] GPU 40% C2:45C C3:50C PMIC:60C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Clock Managemen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Clock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PU</w:t>
      </w:r>
      <w:r>
        <w:rPr>
          <w:rFonts w:eastAsia="inter" w:cs="inter" w:ascii="inter" w:hAnsi="inter"/>
          <w:color w:val="000000"/>
          <w:sz w:val="21"/>
        </w:rPr>
        <w:t xml:space="preserve">: 625 MHz - 1.3 GHz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PU</w:t>
      </w:r>
      <w:r>
        <w:rPr>
          <w:rFonts w:eastAsia="inter" w:cs="inter" w:ascii="inter" w:hAnsi="inter"/>
          <w:color w:val="000000"/>
          <w:sz w:val="21"/>
        </w:rPr>
        <w:t xml:space="preserve">: 1.2 GHz - 2.2 GHz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MC</w:t>
      </w:r>
      <w:r>
        <w:rPr>
          <w:rFonts w:eastAsia="inter" w:cs="inter" w:ascii="inter" w:hAnsi="inter"/>
          <w:color w:val="000000"/>
          <w:sz w:val="21"/>
        </w:rPr>
        <w:t xml:space="preserve">: 3.2 GHz LPDDR5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Override EMC Clock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ch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1 &gt; /sys/kernel/debug/bpmp/debug/clk/emc/mrq_rate_locked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ch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3200000000 &gt; /sys/kernel/debug/bpmp/debug/clk/emc/rate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Security Featur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ecure Boot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nerate SBK/KEK2 keys via HSM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lash fused devices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./flash.sh -S &lt;size&gt; -k PKC jetson-orin-nx mmcblk0p1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P-TEE Integr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rusted Application Workflow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E_Resul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_CreateEntryPo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o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E_SUCCESS; 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 Hardware Specifica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pute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pon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pecifica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PU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8-core NVIDIA Carmel ARM v8.2 (2MB L2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PU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024-core Ampere (24 Tensor Cores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L Accelerato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x NVDLA v2.0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ision Accelerato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x PVA v2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/O &amp; Expans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CIe Gen4</w:t>
      </w:r>
      <w:r>
        <w:rPr>
          <w:rFonts w:eastAsia="inter" w:cs="inter" w:ascii="inter" w:hAnsi="inter"/>
          <w:color w:val="000000"/>
          <w:sz w:val="21"/>
        </w:rPr>
        <w:t xml:space="preserve">: 1x8 + 1x4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N Bus</w:t>
      </w:r>
      <w:r>
        <w:rPr>
          <w:rFonts w:eastAsia="inter" w:cs="inter" w:ascii="inter" w:hAnsi="inter"/>
          <w:color w:val="000000"/>
          <w:sz w:val="21"/>
        </w:rPr>
        <w:t xml:space="preserve">: 2x FD-CA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isplay</w:t>
      </w:r>
      <w:r>
        <w:rPr>
          <w:rFonts w:eastAsia="inter" w:cs="inter" w:ascii="inter" w:hAnsi="inter"/>
          <w:color w:val="000000"/>
          <w:sz w:val="21"/>
        </w:rPr>
        <w:t xml:space="preserve">: 2x DP1.4a (8K60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8. Troubleshoot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mon Issues</w:t>
      </w:r>
    </w:p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oot Failure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mesg | grep -i tegra</w:t>
        <w:br/>
        <w:t xml:space="preserve">journalctl -xe | grep nvpmodel</w:t>
        <w:br/>
        <w:t xml:space="preserve"/>
      </w:r>
    </w:p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hermal Throttling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ystemctl stop nvthermal-watchdog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9. References</w:t>
      </w:r>
    </w:p>
    <w:p>
      <w:pPr>
        <w:numPr>
          <w:ilvl w:val="0"/>
          <w:numId w:val="9"/>
        </w:numPr>
        <w:spacing w:line="360" w:before="105" w:after="105" w:lineRule="auto"/>
      </w:pPr>
      <w:hyperlink r:id="rId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Jetson Linux R34.1 Developer Guide</w:t>
        </w:r>
      </w:hyperlink>
    </w:p>
    <w:p>
      <w:pPr>
        <w:numPr>
          <w:ilvl w:val="0"/>
          <w:numId w:val="9"/>
        </w:numPr>
        <w:spacing w:line="360" w:before="105" w:after="105" w:lineRule="auto"/>
      </w:pPr>
      <w:hyperlink r:id="rId7">
        <w:r>
          <w:rPr>
            <w:rFonts w:eastAsia="inter" w:cs="inter" w:ascii="inter" w:hAnsi="inter"/>
            <w:color w:val="#000"/>
            <w:sz w:val="21"/>
            <w:u w:val="single"/>
          </w:rPr>
          <w:t xml:space="preserve">Orin NX Technical Reference Manual</w:t>
        </w:r>
      </w:hyperlink>
    </w:p>
    <w:p>
      <w:pPr>
        <w:numPr>
          <w:ilvl w:val="0"/>
          <w:numId w:val="9"/>
        </w:numPr>
        <w:spacing w:line="360" w:before="105" w:after="105" w:lineRule="auto"/>
      </w:pPr>
      <w:hyperlink r:id="rId8">
        <w:r>
          <w:rPr>
            <w:rFonts w:eastAsia="inter" w:cs="inter" w:ascii="inter" w:hAnsi="inter"/>
            <w:color w:val="#000"/>
            <w:sz w:val="21"/>
            <w:u w:val="single"/>
          </w:rPr>
          <w:t xml:space="preserve">NVIDIA Forums</w:t>
        </w:r>
      </w:hyperlink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This document consolidates official NVIDIA documentation, community resources, and technical specifications for Jetson Orin NX. Always verify configurations against the latest SDK release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9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8c625e8437004f25cab0a2dde8a10c85864d61d6.png" TargetMode="Internal"/><Relationship Id="rId6" Type="http://schemas.openxmlformats.org/officeDocument/2006/relationships/hyperlink" Target="https://docs.nvidia.com/jetson/archives/r34.1/DeveloperGuide" TargetMode="External"/><Relationship Id="rId7" Type="http://schemas.openxmlformats.org/officeDocument/2006/relationships/hyperlink" Target="https://developer.nvidia.com/embedded/jetson-orin-nx-trm" TargetMode="External"/><Relationship Id="rId8" Type="http://schemas.openxmlformats.org/officeDocument/2006/relationships/hyperlink" Target="https://forums.developer.nvidia.com/c/agx-jetson-platforms/jetson-orin/251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28T16:05:17.946Z</dcterms:created>
  <dcterms:modified xsi:type="dcterms:W3CDTF">2025-04-28T16:05:17.946Z</dcterms:modified>
</cp:coreProperties>
</file>